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0391" w:rsidRPr="00DB1823" w:rsidRDefault="000B677E" w:rsidP="00AD0391">
      <w:pPr>
        <w:pStyle w:val="a3"/>
        <w:keepNext/>
        <w:adjustRightInd w:val="0"/>
        <w:spacing w:line="480" w:lineRule="auto"/>
        <w:rPr>
          <w:rFonts w:ascii="Times New Roman" w:eastAsia="標楷體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標楷體" w:hAnsi="Times New Roman" w:cs="Times New Roman"/>
          <w:sz w:val="24"/>
          <w:szCs w:val="24"/>
        </w:rPr>
        <w:t>Supplementary t</w:t>
      </w:r>
      <w:r w:rsidR="00AD0391" w:rsidRPr="00DB1823">
        <w:rPr>
          <w:rFonts w:ascii="Times New Roman" w:eastAsia="標楷體" w:hAnsi="Times New Roman" w:cs="Times New Roman"/>
          <w:sz w:val="24"/>
          <w:szCs w:val="24"/>
        </w:rPr>
        <w:t xml:space="preserve">able </w:t>
      </w:r>
      <w:r w:rsidR="00AD0391" w:rsidRPr="00DB1823">
        <w:rPr>
          <w:rFonts w:ascii="Times New Roman" w:eastAsia="標楷體" w:hAnsi="Times New Roman" w:cs="Times New Roman"/>
          <w:noProof/>
          <w:sz w:val="24"/>
          <w:szCs w:val="24"/>
        </w:rPr>
        <w:t>1</w:t>
      </w:r>
      <w:bookmarkEnd w:id="0"/>
      <w:r w:rsidR="00AD0391" w:rsidRPr="00DB1823">
        <w:rPr>
          <w:rFonts w:ascii="Times New Roman" w:eastAsia="標楷體" w:hAnsi="Times New Roman" w:cs="Times New Roman"/>
          <w:sz w:val="24"/>
          <w:szCs w:val="24"/>
        </w:rPr>
        <w:t>. Nutrition Education Program Syllabus</w:t>
      </w:r>
    </w:p>
    <w:tbl>
      <w:tblPr>
        <w:tblW w:w="4711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78"/>
        <w:gridCol w:w="2989"/>
        <w:gridCol w:w="3239"/>
      </w:tblGrid>
      <w:tr w:rsidR="00AD0391" w:rsidRPr="00DB1823" w:rsidTr="00AD0391">
        <w:trPr>
          <w:trHeight w:val="324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AD0391" w:rsidRPr="00DB1823" w:rsidRDefault="00AD0391" w:rsidP="00AD0391">
            <w:pPr>
              <w:adjustRightInd w:val="0"/>
              <w:jc w:val="both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Session Title</w:t>
            </w:r>
          </w:p>
        </w:tc>
        <w:tc>
          <w:tcPr>
            <w:tcW w:w="3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AD0391" w:rsidRPr="00DB1823" w:rsidRDefault="00AD0391" w:rsidP="00AD0391">
            <w:pPr>
              <w:adjustRightInd w:val="0"/>
              <w:jc w:val="both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Objective</w:t>
            </w:r>
          </w:p>
        </w:tc>
        <w:tc>
          <w:tcPr>
            <w:tcW w:w="3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AD0391" w:rsidRPr="00DB1823" w:rsidRDefault="00AD0391" w:rsidP="00AD0391">
            <w:pPr>
              <w:adjustRightInd w:val="0"/>
              <w:ind w:leftChars="187" w:left="449"/>
              <w:jc w:val="both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Tools</w:t>
            </w:r>
          </w:p>
        </w:tc>
      </w:tr>
      <w:tr w:rsidR="00AD0391" w:rsidRPr="00DB1823" w:rsidTr="00AD0391">
        <w:trPr>
          <w:trHeight w:val="699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The Secret of Food</w:t>
            </w:r>
          </w:p>
        </w:tc>
        <w:tc>
          <w:tcPr>
            <w:tcW w:w="3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Introducing</w:t>
            </w:r>
            <w:r w:rsidR="00D21779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to 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daily dietary guidelines and the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six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major food groups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Understanding the nutritional content</w:t>
            </w:r>
            <w:r w:rsidR="00D21779">
              <w:rPr>
                <w:rFonts w:ascii="Times New Roman" w:eastAsia="標楷體" w:hAnsi="Times New Roman" w:cs="Times New Roman"/>
                <w:sz w:val="22"/>
                <w:szCs w:val="20"/>
              </w:rPr>
              <w:t>s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of food and their benefits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for 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the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human 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body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PowerPoint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Game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: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drawing “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m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y plate” to record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a 1-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day eating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diary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Pamphlet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: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Daily dietary guidelines flashcard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</w:tc>
      </w:tr>
      <w:tr w:rsidR="00AD0391" w:rsidRPr="00DB1823" w:rsidTr="00AD0391">
        <w:trPr>
          <w:trHeight w:val="1296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Techniques of Eating</w:t>
            </w:r>
          </w:p>
        </w:tc>
        <w:tc>
          <w:tcPr>
            <w:tcW w:w="3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Understanding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“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my plate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”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and portion control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Calculating personal BMI and anthropometrics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 w:after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Understanding nutrient density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B047F7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>Explaining the “my plate” drawing from last session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</w:t>
            </w:r>
          </w:p>
          <w:p w:rsidR="00AD0391" w:rsidRPr="00B047F7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>PowerPoint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B047F7" w:rsidRDefault="00AD0391" w:rsidP="00FA283C">
            <w:pPr>
              <w:adjustRightInd w:val="0"/>
              <w:spacing w:before="240" w:after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>Game: Nutrition knowledge trivia (first to answer correctly wins).</w:t>
            </w:r>
          </w:p>
        </w:tc>
      </w:tr>
      <w:tr w:rsidR="00AD0391" w:rsidRPr="00DB1823" w:rsidTr="00AD0391">
        <w:trPr>
          <w:trHeight w:val="972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Getting to Know Nutrition Labels</w:t>
            </w:r>
          </w:p>
        </w:tc>
        <w:tc>
          <w:tcPr>
            <w:tcW w:w="3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DB1823" w:rsidRDefault="00AD0391" w:rsidP="00FA283C">
            <w:pPr>
              <w:adjustRightInd w:val="0"/>
              <w:spacing w:before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Differentiating between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highly 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processed and unprocessed foods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>Understanding nutrition labels and calculating nutritional content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values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DB1823" w:rsidRDefault="00AD0391" w:rsidP="00FA283C">
            <w:pPr>
              <w:adjustRightInd w:val="0"/>
              <w:spacing w:before="24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Tips </w:t>
            </w:r>
            <w:r>
              <w:rPr>
                <w:rFonts w:ascii="Times New Roman" w:eastAsia="標楷體" w:hAnsi="Times New Roman" w:cs="Times New Roman"/>
                <w:sz w:val="22"/>
                <w:szCs w:val="20"/>
              </w:rPr>
              <w:t>for</w:t>
            </w:r>
            <w:r w:rsidRPr="00DB1823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selecting foods within budget when dining out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</w:tc>
        <w:tc>
          <w:tcPr>
            <w:tcW w:w="3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7" w:type="dxa"/>
              <w:right w:w="57" w:type="dxa"/>
            </w:tcMar>
            <w:hideMark/>
          </w:tcPr>
          <w:p w:rsidR="00AD0391" w:rsidRPr="00B047F7" w:rsidRDefault="00AD0391" w:rsidP="00FA283C">
            <w:pPr>
              <w:adjustRightInd w:val="0"/>
              <w:spacing w:before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>PowerPoint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</w:p>
          <w:p w:rsidR="00AD0391" w:rsidRPr="00B047F7" w:rsidRDefault="00AD0391" w:rsidP="00FA283C">
            <w:pPr>
              <w:adjustRightInd w:val="0"/>
              <w:spacing w:before="240"/>
              <w:ind w:leftChars="175" w:left="420"/>
              <w:rPr>
                <w:rFonts w:ascii="Times New Roman" w:eastAsia="標楷體" w:hAnsi="Times New Roman" w:cs="Times New Roman"/>
                <w:sz w:val="22"/>
                <w:szCs w:val="20"/>
              </w:rPr>
            </w:pPr>
            <w:r w:rsidRPr="00B047F7">
              <w:rPr>
                <w:rFonts w:ascii="Times New Roman" w:eastAsia="標楷體" w:hAnsi="Times New Roman" w:cs="Times New Roman" w:hint="eastAsia"/>
                <w:sz w:val="22"/>
                <w:szCs w:val="20"/>
              </w:rPr>
              <w:t>P</w:t>
            </w: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>amphlet: choosing foods correctly, nutrition labels, and BMI guidelines</w:t>
            </w:r>
            <w:r w:rsidR="00B6767E">
              <w:rPr>
                <w:rFonts w:ascii="Times New Roman" w:eastAsia="標楷體" w:hAnsi="Times New Roman" w:cs="Times New Roman"/>
                <w:sz w:val="22"/>
                <w:szCs w:val="20"/>
              </w:rPr>
              <w:t>.</w:t>
            </w:r>
            <w:r w:rsidRPr="00B047F7">
              <w:rPr>
                <w:rFonts w:ascii="Times New Roman" w:eastAsia="標楷體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:rsidR="00AD0391" w:rsidRDefault="00AD0391"/>
    <w:p w:rsidR="00711694" w:rsidRDefault="00711694" w:rsidP="00711694"/>
    <w:p w:rsidR="00711694" w:rsidRPr="00711694" w:rsidRDefault="00711694" w:rsidP="00711694"/>
    <w:p w:rsidR="00711694" w:rsidRPr="00711694" w:rsidRDefault="00711694" w:rsidP="00711694"/>
    <w:p w:rsidR="00711694" w:rsidRPr="00711694" w:rsidRDefault="00711694" w:rsidP="00711694"/>
    <w:p w:rsidR="00711694" w:rsidRPr="00711694" w:rsidRDefault="00711694" w:rsidP="00711694"/>
    <w:p w:rsidR="00AD0391" w:rsidRPr="00DB1823" w:rsidRDefault="00AD0391" w:rsidP="00711694">
      <w:pPr>
        <w:rPr>
          <w:rFonts w:ascii="Times New Roman" w:eastAsia="標楷體" w:hAnsi="Times New Roman" w:cs="Times New Roman"/>
        </w:rPr>
      </w:pPr>
    </w:p>
    <w:sectPr w:rsidR="00AD0391" w:rsidRPr="00DB182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5101" w:rsidRDefault="00DE5101" w:rsidP="00EE06B0">
      <w:r>
        <w:separator/>
      </w:r>
    </w:p>
  </w:endnote>
  <w:endnote w:type="continuationSeparator" w:id="0">
    <w:p w:rsidR="00DE5101" w:rsidRDefault="00DE5101" w:rsidP="00EE0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5101" w:rsidRDefault="00DE5101" w:rsidP="00EE06B0">
      <w:r>
        <w:separator/>
      </w:r>
    </w:p>
  </w:footnote>
  <w:footnote w:type="continuationSeparator" w:id="0">
    <w:p w:rsidR="00DE5101" w:rsidRDefault="00DE5101" w:rsidP="00EE06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DWwBNKWFkZGFko6SsGpxcWZ+XkgBSa1AIY/Br8sAAAA"/>
  </w:docVars>
  <w:rsids>
    <w:rsidRoot w:val="00AD0391"/>
    <w:rsid w:val="000B677E"/>
    <w:rsid w:val="001E7766"/>
    <w:rsid w:val="006B0693"/>
    <w:rsid w:val="00711694"/>
    <w:rsid w:val="007A712F"/>
    <w:rsid w:val="00A76BAB"/>
    <w:rsid w:val="00AD0391"/>
    <w:rsid w:val="00B6767E"/>
    <w:rsid w:val="00D21779"/>
    <w:rsid w:val="00DE5101"/>
    <w:rsid w:val="00EC1C06"/>
    <w:rsid w:val="00EE06B0"/>
    <w:rsid w:val="00FA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22260A-D66E-4D2C-90C1-AD70F168A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039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AD0391"/>
    <w:rPr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EE06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E06B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E06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E06B0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A283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A283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0-05-06T04:17:00Z</dcterms:created>
  <dcterms:modified xsi:type="dcterms:W3CDTF">2020-05-06T04:17:00Z</dcterms:modified>
</cp:coreProperties>
</file>